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EBD3AC" w14:textId="48E7386B" w:rsidR="00005D25" w:rsidRDefault="00005D25" w:rsidP="00BD589B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alton Murray</w:t>
      </w:r>
    </w:p>
    <w:p w14:paraId="062C73D7" w14:textId="52994C83" w:rsidR="00C545CB" w:rsidRDefault="003A6C55" w:rsidP="00BD589B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Human Computer Interaction</w:t>
      </w:r>
    </w:p>
    <w:p w14:paraId="4FA241B5" w14:textId="3FB0F5D6" w:rsidR="007C199D" w:rsidRDefault="004E3664" w:rsidP="00BD589B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NT </w:t>
      </w:r>
      <w:r w:rsidR="003A6C55">
        <w:rPr>
          <w:rFonts w:cstheme="minorHAnsi"/>
          <w:sz w:val="24"/>
          <w:szCs w:val="24"/>
        </w:rPr>
        <w:t>3603</w:t>
      </w:r>
      <w:r>
        <w:rPr>
          <w:rFonts w:cstheme="minorHAnsi"/>
          <w:sz w:val="24"/>
          <w:szCs w:val="24"/>
        </w:rPr>
        <w:t xml:space="preserve"> - </w:t>
      </w:r>
      <w:r w:rsidR="003A6C55" w:rsidRPr="003A6C55">
        <w:rPr>
          <w:rFonts w:cstheme="minorHAnsi"/>
          <w:sz w:val="24"/>
          <w:szCs w:val="24"/>
        </w:rPr>
        <w:t>3452-202320_INT3603_OL</w:t>
      </w:r>
    </w:p>
    <w:p w14:paraId="736E87AC" w14:textId="724E07B7" w:rsidR="00A37DA3" w:rsidRDefault="003A6C55" w:rsidP="00BD589B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rofessor Darren Hood</w:t>
      </w:r>
    </w:p>
    <w:p w14:paraId="06E8B742" w14:textId="40A11C36" w:rsidR="00A37DA3" w:rsidRDefault="00F10E93" w:rsidP="00BD589B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unday,</w:t>
      </w:r>
      <w:r w:rsidR="00BB0463">
        <w:rPr>
          <w:rFonts w:cstheme="minorHAnsi"/>
          <w:sz w:val="24"/>
          <w:szCs w:val="24"/>
        </w:rPr>
        <w:t xml:space="preserve"> April </w:t>
      </w:r>
      <w:r w:rsidR="005D1863">
        <w:rPr>
          <w:rFonts w:cstheme="minorHAnsi"/>
          <w:sz w:val="24"/>
          <w:szCs w:val="24"/>
        </w:rPr>
        <w:t>23</w:t>
      </w:r>
      <w:r w:rsidR="00C545CB">
        <w:rPr>
          <w:rFonts w:cstheme="minorHAnsi"/>
          <w:sz w:val="24"/>
          <w:szCs w:val="24"/>
        </w:rPr>
        <w:t>, 2022</w:t>
      </w:r>
    </w:p>
    <w:p w14:paraId="519FFA1D" w14:textId="21992C28" w:rsidR="00891BC3" w:rsidRDefault="00FA200F" w:rsidP="00BD589B">
      <w:pPr>
        <w:spacing w:line="480" w:lineRule="auto"/>
        <w:jc w:val="center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Assignment </w:t>
      </w:r>
      <w:r w:rsidR="00874940">
        <w:rPr>
          <w:rFonts w:cstheme="minorHAnsi"/>
          <w:b/>
          <w:bCs/>
          <w:sz w:val="24"/>
          <w:szCs w:val="24"/>
        </w:rPr>
        <w:t>6</w:t>
      </w:r>
    </w:p>
    <w:p w14:paraId="5037F186" w14:textId="33567D36" w:rsidR="00DB3357" w:rsidRDefault="00102D58" w:rsidP="00BD589B">
      <w:pPr>
        <w:spacing w:line="480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Heuristic Analysis Exercise</w:t>
      </w:r>
    </w:p>
    <w:p w14:paraId="0A6ECD78" w14:textId="63533914" w:rsidR="00C133C7" w:rsidRDefault="00C133C7" w:rsidP="00BD589B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 w:rsidR="00EC6555" w:rsidRPr="00A551FB">
        <w:rPr>
          <w:rFonts w:cstheme="minorHAnsi"/>
          <w:i/>
          <w:iCs/>
          <w:sz w:val="24"/>
          <w:szCs w:val="24"/>
          <w:u w:val="single"/>
        </w:rPr>
        <w:t>Observation 1</w:t>
      </w:r>
      <w:r w:rsidR="00EC6555">
        <w:rPr>
          <w:rFonts w:cstheme="minorHAnsi"/>
          <w:sz w:val="24"/>
          <w:szCs w:val="24"/>
        </w:rPr>
        <w:t xml:space="preserve"> – </w:t>
      </w:r>
    </w:p>
    <w:p w14:paraId="48025831" w14:textId="3536CF03" w:rsidR="00ED6B13" w:rsidRDefault="00ED6B13" w:rsidP="00BD589B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 w:rsidR="0012755F">
        <w:rPr>
          <w:rFonts w:cstheme="minorHAnsi"/>
          <w:sz w:val="24"/>
          <w:szCs w:val="24"/>
        </w:rPr>
        <w:tab/>
      </w:r>
      <w:r w:rsidR="00313BB6">
        <w:rPr>
          <w:rFonts w:cstheme="minorHAnsi"/>
          <w:sz w:val="24"/>
          <w:szCs w:val="24"/>
        </w:rPr>
        <w:t xml:space="preserve">My first observation relates to Abby Covert’s heuristic </w:t>
      </w:r>
      <w:r w:rsidR="000D0E13">
        <w:rPr>
          <w:rFonts w:cstheme="minorHAnsi"/>
          <w:sz w:val="24"/>
          <w:szCs w:val="24"/>
        </w:rPr>
        <w:t xml:space="preserve">useful. </w:t>
      </w:r>
      <w:r w:rsidR="008839E5">
        <w:rPr>
          <w:rFonts w:cstheme="minorHAnsi"/>
          <w:sz w:val="24"/>
          <w:szCs w:val="24"/>
        </w:rPr>
        <w:t xml:space="preserve">When exploring the </w:t>
      </w:r>
      <w:r w:rsidR="00DE06A5">
        <w:rPr>
          <w:rFonts w:cstheme="minorHAnsi"/>
          <w:sz w:val="24"/>
          <w:szCs w:val="24"/>
        </w:rPr>
        <w:t>website,</w:t>
      </w:r>
      <w:r w:rsidR="008839E5">
        <w:rPr>
          <w:rFonts w:cstheme="minorHAnsi"/>
          <w:sz w:val="24"/>
          <w:szCs w:val="24"/>
        </w:rPr>
        <w:t xml:space="preserve"> </w:t>
      </w:r>
      <w:r w:rsidR="00EC3833">
        <w:rPr>
          <w:rFonts w:cstheme="minorHAnsi"/>
          <w:sz w:val="24"/>
          <w:szCs w:val="24"/>
        </w:rPr>
        <w:t xml:space="preserve">I was able to figure out what the company Paradise Water is, and it seems like they are a water bottle </w:t>
      </w:r>
      <w:r w:rsidR="00135A9E">
        <w:rPr>
          <w:rFonts w:cstheme="minorHAnsi"/>
          <w:sz w:val="24"/>
          <w:szCs w:val="24"/>
        </w:rPr>
        <w:t xml:space="preserve">packaging </w:t>
      </w:r>
      <w:r w:rsidR="00EC3833">
        <w:rPr>
          <w:rFonts w:cstheme="minorHAnsi"/>
          <w:sz w:val="24"/>
          <w:szCs w:val="24"/>
        </w:rPr>
        <w:t xml:space="preserve">and delivery service.  </w:t>
      </w:r>
      <w:r w:rsidR="00430CCA">
        <w:rPr>
          <w:rFonts w:cstheme="minorHAnsi"/>
          <w:sz w:val="24"/>
          <w:szCs w:val="24"/>
        </w:rPr>
        <w:t xml:space="preserve">I was able to use the site </w:t>
      </w:r>
      <w:r w:rsidR="0042792B">
        <w:rPr>
          <w:rFonts w:cstheme="minorHAnsi"/>
          <w:sz w:val="24"/>
          <w:szCs w:val="24"/>
        </w:rPr>
        <w:t xml:space="preserve">and complete the tasks which I wanted to complete on the website </w:t>
      </w:r>
      <w:r w:rsidR="00440E81">
        <w:rPr>
          <w:rFonts w:cstheme="minorHAnsi"/>
          <w:sz w:val="24"/>
          <w:szCs w:val="24"/>
        </w:rPr>
        <w:t xml:space="preserve">without needing to abandon the website or having much feeling of frustration. </w:t>
      </w:r>
      <w:r w:rsidR="00E25420">
        <w:rPr>
          <w:rFonts w:cstheme="minorHAnsi"/>
          <w:sz w:val="24"/>
          <w:szCs w:val="24"/>
        </w:rPr>
        <w:t xml:space="preserve">I believe this site would be able to serve myself and previous users of it the same way and satisfy each of our needs. </w:t>
      </w:r>
      <w:r w:rsidR="00532378">
        <w:rPr>
          <w:rFonts w:cstheme="minorHAnsi"/>
          <w:sz w:val="24"/>
          <w:szCs w:val="24"/>
        </w:rPr>
        <w:t xml:space="preserve">The navigation is functional and working with multiple ways of getting to pages. I find the labeling of the navigation to be alright, but I think it could be </w:t>
      </w:r>
      <w:r w:rsidR="00CF0621">
        <w:rPr>
          <w:rFonts w:cstheme="minorHAnsi"/>
          <w:sz w:val="24"/>
          <w:szCs w:val="24"/>
        </w:rPr>
        <w:t>clearer</w:t>
      </w:r>
      <w:r w:rsidR="00532378">
        <w:rPr>
          <w:rFonts w:cstheme="minorHAnsi"/>
          <w:sz w:val="24"/>
          <w:szCs w:val="24"/>
        </w:rPr>
        <w:t>.</w:t>
      </w:r>
    </w:p>
    <w:p w14:paraId="3251922B" w14:textId="77777777" w:rsidR="00A565DC" w:rsidRDefault="009673D2" w:rsidP="00BD589B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 xml:space="preserve">Impact – </w:t>
      </w:r>
    </w:p>
    <w:p w14:paraId="527177E9" w14:textId="329D655C" w:rsidR="00D14CAE" w:rsidRDefault="00461C66" w:rsidP="009814C3">
      <w:pPr>
        <w:spacing w:line="480" w:lineRule="auto"/>
        <w:ind w:left="144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 believe based on my </w:t>
      </w:r>
      <w:r w:rsidR="00672310">
        <w:rPr>
          <w:rFonts w:cstheme="minorHAnsi"/>
          <w:sz w:val="24"/>
          <w:szCs w:val="24"/>
        </w:rPr>
        <w:t xml:space="preserve">experience with this website and my observation of this heuristic the impact of what they have for useful to be beneficial. It seems </w:t>
      </w:r>
      <w:r w:rsidR="00672310">
        <w:rPr>
          <w:rFonts w:cstheme="minorHAnsi"/>
          <w:sz w:val="24"/>
          <w:szCs w:val="24"/>
        </w:rPr>
        <w:lastRenderedPageBreak/>
        <w:t>like they make the website as easy to use and as simple as possible, although this may negatively impact my views on my next observation.</w:t>
      </w:r>
    </w:p>
    <w:p w14:paraId="43587A7E" w14:textId="366E451D" w:rsidR="00EC6555" w:rsidRDefault="00EC6555" w:rsidP="00BD589B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 w:rsidRPr="00780B7D">
        <w:rPr>
          <w:rFonts w:cstheme="minorHAnsi"/>
          <w:i/>
          <w:iCs/>
          <w:sz w:val="24"/>
          <w:szCs w:val="24"/>
          <w:u w:val="single"/>
        </w:rPr>
        <w:t>Observation 2</w:t>
      </w:r>
      <w:r>
        <w:rPr>
          <w:rFonts w:cstheme="minorHAnsi"/>
          <w:sz w:val="24"/>
          <w:szCs w:val="24"/>
        </w:rPr>
        <w:t xml:space="preserve"> – </w:t>
      </w:r>
    </w:p>
    <w:p w14:paraId="53B710A6" w14:textId="7658B147" w:rsidR="00DA4041" w:rsidRDefault="00DA4041" w:rsidP="00BD589B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 w:rsidR="006A3D64">
        <w:rPr>
          <w:rFonts w:cstheme="minorHAnsi"/>
          <w:sz w:val="24"/>
          <w:szCs w:val="24"/>
        </w:rPr>
        <w:t xml:space="preserve">For my second observation I will be looking at Abby Covert’s heuristic delightful. </w:t>
      </w:r>
      <w:r w:rsidR="00EF1860">
        <w:rPr>
          <w:rFonts w:cstheme="minorHAnsi"/>
          <w:sz w:val="24"/>
          <w:szCs w:val="24"/>
        </w:rPr>
        <w:t xml:space="preserve">Unfortunately for this heuristic they have quite a few problems. To start, I believe their website is meant to be </w:t>
      </w:r>
      <w:r w:rsidR="00466493">
        <w:rPr>
          <w:rFonts w:cstheme="minorHAnsi"/>
          <w:sz w:val="24"/>
          <w:szCs w:val="24"/>
        </w:rPr>
        <w:t>happier and more upbeat</w:t>
      </w:r>
      <w:r w:rsidR="00EF1860">
        <w:rPr>
          <w:rFonts w:cstheme="minorHAnsi"/>
          <w:sz w:val="24"/>
          <w:szCs w:val="24"/>
        </w:rPr>
        <w:t>, however, I do not see anything which makes it stand out or differentiate it from other websites or competitors</w:t>
      </w:r>
      <w:r w:rsidR="00466493">
        <w:rPr>
          <w:rFonts w:cstheme="minorHAnsi"/>
          <w:sz w:val="24"/>
          <w:szCs w:val="24"/>
        </w:rPr>
        <w:t xml:space="preserve">. The design seems to be quite outdated to me and </w:t>
      </w:r>
      <w:r w:rsidR="00B00751">
        <w:rPr>
          <w:rFonts w:cstheme="minorHAnsi"/>
          <w:sz w:val="24"/>
          <w:szCs w:val="24"/>
        </w:rPr>
        <w:t xml:space="preserve">does not scale very well on my resolution. </w:t>
      </w:r>
      <w:r w:rsidR="00EF1A61">
        <w:rPr>
          <w:rFonts w:cstheme="minorHAnsi"/>
          <w:sz w:val="24"/>
          <w:szCs w:val="24"/>
        </w:rPr>
        <w:t xml:space="preserve">When looking at it on another resolution, such as my phone, it is </w:t>
      </w:r>
      <w:r w:rsidR="00105C54">
        <w:rPr>
          <w:rFonts w:cstheme="minorHAnsi"/>
          <w:sz w:val="24"/>
          <w:szCs w:val="24"/>
        </w:rPr>
        <w:t>functional,</w:t>
      </w:r>
      <w:r w:rsidR="00EF1A61">
        <w:rPr>
          <w:rFonts w:cstheme="minorHAnsi"/>
          <w:sz w:val="24"/>
          <w:szCs w:val="24"/>
        </w:rPr>
        <w:t xml:space="preserve"> but I would say looks quite bad, especially with some overlapping issues. </w:t>
      </w:r>
      <w:r w:rsidR="00105C54">
        <w:rPr>
          <w:rFonts w:cstheme="minorHAnsi"/>
          <w:sz w:val="24"/>
          <w:szCs w:val="24"/>
        </w:rPr>
        <w:t xml:space="preserve">I would not say that my expectations for the website have been met in terms of quality of looks and feel. </w:t>
      </w:r>
      <w:r w:rsidR="00BD5AC5">
        <w:rPr>
          <w:rFonts w:cstheme="minorHAnsi"/>
          <w:sz w:val="24"/>
          <w:szCs w:val="24"/>
        </w:rPr>
        <w:t>They do, however, seem to provide quite a decent amount of information which could be helpful, but I do not feel in terms of looks that they are providing anything unexpected</w:t>
      </w:r>
      <w:r w:rsidR="00220BA8">
        <w:rPr>
          <w:rFonts w:cstheme="minorHAnsi"/>
          <w:sz w:val="24"/>
          <w:szCs w:val="24"/>
        </w:rPr>
        <w:t xml:space="preserve">. I also do not feel like they made anything look extraordinary. </w:t>
      </w:r>
    </w:p>
    <w:p w14:paraId="356D519E" w14:textId="58C8E402" w:rsidR="009673D2" w:rsidRDefault="009673D2" w:rsidP="00BD589B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 xml:space="preserve">Impact </w:t>
      </w:r>
      <w:r w:rsidR="00EF328A">
        <w:rPr>
          <w:rFonts w:cstheme="minorHAnsi"/>
          <w:sz w:val="24"/>
          <w:szCs w:val="24"/>
        </w:rPr>
        <w:t>–</w:t>
      </w:r>
      <w:r>
        <w:rPr>
          <w:rFonts w:cstheme="minorHAnsi"/>
          <w:sz w:val="24"/>
          <w:szCs w:val="24"/>
        </w:rPr>
        <w:t xml:space="preserve"> </w:t>
      </w:r>
    </w:p>
    <w:p w14:paraId="07A754ED" w14:textId="6B10ED1E" w:rsidR="00EF328A" w:rsidRDefault="00D40706" w:rsidP="001B3D0A">
      <w:pPr>
        <w:spacing w:line="480" w:lineRule="auto"/>
        <w:ind w:left="144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impact of this heuristic for the Paradise Water website is detrimental</w:t>
      </w:r>
      <w:r w:rsidR="00333E0D">
        <w:rPr>
          <w:rFonts w:cstheme="minorHAnsi"/>
          <w:sz w:val="24"/>
          <w:szCs w:val="24"/>
        </w:rPr>
        <w:t xml:space="preserve"> rather than beneficial. </w:t>
      </w:r>
      <w:r w:rsidR="000931F1">
        <w:rPr>
          <w:rFonts w:cstheme="minorHAnsi"/>
          <w:sz w:val="24"/>
          <w:szCs w:val="24"/>
        </w:rPr>
        <w:t xml:space="preserve">As a result of how the website </w:t>
      </w:r>
      <w:r w:rsidR="005D3A61">
        <w:rPr>
          <w:rFonts w:cstheme="minorHAnsi"/>
          <w:sz w:val="24"/>
          <w:szCs w:val="24"/>
        </w:rPr>
        <w:t>looks,</w:t>
      </w:r>
      <w:r w:rsidR="000931F1">
        <w:rPr>
          <w:rFonts w:cstheme="minorHAnsi"/>
          <w:sz w:val="24"/>
          <w:szCs w:val="24"/>
        </w:rPr>
        <w:t xml:space="preserve"> they may lose potential customers.</w:t>
      </w:r>
    </w:p>
    <w:p w14:paraId="76162840" w14:textId="41969471" w:rsidR="00EC6555" w:rsidRDefault="00EC6555" w:rsidP="00BD589B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 w:rsidRPr="003470B5">
        <w:rPr>
          <w:rFonts w:cstheme="minorHAnsi"/>
          <w:i/>
          <w:iCs/>
          <w:sz w:val="24"/>
          <w:szCs w:val="24"/>
          <w:u w:val="single"/>
        </w:rPr>
        <w:t>Observation 3</w:t>
      </w:r>
      <w:r>
        <w:rPr>
          <w:rFonts w:cstheme="minorHAnsi"/>
          <w:sz w:val="24"/>
          <w:szCs w:val="24"/>
        </w:rPr>
        <w:t xml:space="preserve"> – </w:t>
      </w:r>
    </w:p>
    <w:p w14:paraId="5C2B86EB" w14:textId="6C96384D" w:rsidR="005D3A61" w:rsidRDefault="005D3A61" w:rsidP="00BD589B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 w:rsidR="0009708B">
        <w:rPr>
          <w:rFonts w:cstheme="minorHAnsi"/>
          <w:sz w:val="24"/>
          <w:szCs w:val="24"/>
        </w:rPr>
        <w:t xml:space="preserve">For my third observation I will be focusing on Abby Covert’s heuristic </w:t>
      </w:r>
      <w:r w:rsidR="00A679F4">
        <w:rPr>
          <w:rFonts w:cstheme="minorHAnsi"/>
          <w:sz w:val="24"/>
          <w:szCs w:val="24"/>
        </w:rPr>
        <w:t xml:space="preserve">accessible. </w:t>
      </w:r>
      <w:r w:rsidR="002F7E1A">
        <w:rPr>
          <w:rFonts w:cstheme="minorHAnsi"/>
          <w:sz w:val="24"/>
          <w:szCs w:val="24"/>
        </w:rPr>
        <w:t xml:space="preserve">The website can be technically used in all expected channels, such as my desktop with a high </w:t>
      </w:r>
      <w:r w:rsidR="002F7E1A">
        <w:rPr>
          <w:rFonts w:cstheme="minorHAnsi"/>
          <w:sz w:val="24"/>
          <w:szCs w:val="24"/>
        </w:rPr>
        <w:lastRenderedPageBreak/>
        <w:t xml:space="preserve">resolution, my phone, as well as other browsers. </w:t>
      </w:r>
      <w:r w:rsidR="00AC5DE5">
        <w:rPr>
          <w:rFonts w:cstheme="minorHAnsi"/>
          <w:sz w:val="24"/>
          <w:szCs w:val="24"/>
        </w:rPr>
        <w:t xml:space="preserve">Unfortunately, though, there are some scaling issues but it is still functional. </w:t>
      </w:r>
      <w:r w:rsidR="00195773">
        <w:rPr>
          <w:rFonts w:cstheme="minorHAnsi"/>
          <w:sz w:val="24"/>
          <w:szCs w:val="24"/>
        </w:rPr>
        <w:t xml:space="preserve">When using the website on other browsers and mediums </w:t>
      </w:r>
      <w:r w:rsidR="006B6DC3">
        <w:rPr>
          <w:rFonts w:cstheme="minorHAnsi"/>
          <w:sz w:val="24"/>
          <w:szCs w:val="24"/>
        </w:rPr>
        <w:t>it feels like it still conveys the same amount of information and functionality</w:t>
      </w:r>
      <w:r w:rsidR="00586DE1">
        <w:rPr>
          <w:rFonts w:cstheme="minorHAnsi"/>
          <w:sz w:val="24"/>
          <w:szCs w:val="24"/>
        </w:rPr>
        <w:t xml:space="preserve">, except for scaling issues. </w:t>
      </w:r>
      <w:r w:rsidR="004C3B3F">
        <w:rPr>
          <w:rFonts w:cstheme="minorHAnsi"/>
          <w:sz w:val="24"/>
          <w:szCs w:val="24"/>
        </w:rPr>
        <w:t>When looking closer at accessibility, it scores a 95 on Google’s Lighthouse, and only has 3 issues which relate to contrast. However, they do fall short of meeting a lot of best practices and have 27 issues there</w:t>
      </w:r>
      <w:r w:rsidR="006911AE">
        <w:rPr>
          <w:rFonts w:cstheme="minorHAnsi"/>
          <w:sz w:val="24"/>
          <w:szCs w:val="24"/>
        </w:rPr>
        <w:t>, fortunately these issues are mostly in having page content contained by landmarks which wouldn’t make it unusable by screen readers or other assistive technologies.</w:t>
      </w:r>
      <w:r w:rsidR="005F0868">
        <w:rPr>
          <w:rFonts w:cstheme="minorHAnsi"/>
          <w:sz w:val="24"/>
          <w:szCs w:val="24"/>
        </w:rPr>
        <w:t xml:space="preserve"> I would say that this website does meet the levels of accessibility compliance to those with different abilities.</w:t>
      </w:r>
    </w:p>
    <w:p w14:paraId="5A14CB8D" w14:textId="263EE5DB" w:rsidR="00546B7C" w:rsidRDefault="00546B7C" w:rsidP="00BD589B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 xml:space="preserve">Impact – </w:t>
      </w:r>
    </w:p>
    <w:p w14:paraId="4F1161B3" w14:textId="786EFC71" w:rsidR="00546B7C" w:rsidRDefault="000E4837" w:rsidP="00E56AB2">
      <w:pPr>
        <w:spacing w:line="480" w:lineRule="auto"/>
        <w:ind w:left="144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When reflecting on my observation I was surprised </w:t>
      </w:r>
      <w:r w:rsidR="00A10D3C">
        <w:rPr>
          <w:rFonts w:cstheme="minorHAnsi"/>
          <w:sz w:val="24"/>
          <w:szCs w:val="24"/>
        </w:rPr>
        <w:t xml:space="preserve">to think that </w:t>
      </w:r>
      <w:r w:rsidR="00CE53FB">
        <w:rPr>
          <w:rFonts w:cstheme="minorHAnsi"/>
          <w:sz w:val="24"/>
          <w:szCs w:val="24"/>
        </w:rPr>
        <w:t xml:space="preserve">the impact of this heuristic is beneficial. </w:t>
      </w:r>
      <w:r w:rsidR="00AC7307">
        <w:rPr>
          <w:rFonts w:cstheme="minorHAnsi"/>
          <w:sz w:val="24"/>
          <w:szCs w:val="24"/>
        </w:rPr>
        <w:t xml:space="preserve">They seem to do a good job with making their website mostly accessible, </w:t>
      </w:r>
      <w:r w:rsidR="0022561A">
        <w:rPr>
          <w:rFonts w:cstheme="minorHAnsi"/>
          <w:sz w:val="24"/>
          <w:szCs w:val="24"/>
        </w:rPr>
        <w:t>however, there are some issues with different screen sizes</w:t>
      </w:r>
      <w:r w:rsidR="000A3ADE">
        <w:rPr>
          <w:rFonts w:cstheme="minorHAnsi"/>
          <w:sz w:val="24"/>
          <w:szCs w:val="24"/>
        </w:rPr>
        <w:t xml:space="preserve"> which I would like to see fixed.</w:t>
      </w:r>
      <w:r w:rsidR="00B03F33">
        <w:rPr>
          <w:rFonts w:cstheme="minorHAnsi"/>
          <w:sz w:val="24"/>
          <w:szCs w:val="24"/>
        </w:rPr>
        <w:t xml:space="preserve"> Unfortunately, this issue is quite common.</w:t>
      </w:r>
    </w:p>
    <w:p w14:paraId="4A3E4508" w14:textId="7E2F9777" w:rsidR="00EC6555" w:rsidRDefault="00EC6555" w:rsidP="00BD589B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 w:rsidRPr="007439E7">
        <w:rPr>
          <w:rFonts w:cstheme="minorHAnsi"/>
          <w:i/>
          <w:iCs/>
          <w:sz w:val="24"/>
          <w:szCs w:val="24"/>
          <w:u w:val="single"/>
        </w:rPr>
        <w:t>Observation 4</w:t>
      </w:r>
      <w:r>
        <w:rPr>
          <w:rFonts w:cstheme="minorHAnsi"/>
          <w:sz w:val="24"/>
          <w:szCs w:val="24"/>
        </w:rPr>
        <w:t xml:space="preserve"> –</w:t>
      </w:r>
    </w:p>
    <w:p w14:paraId="3C576807" w14:textId="797DB7A0" w:rsidR="00320457" w:rsidRDefault="00320457" w:rsidP="00BD589B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 xml:space="preserve">For my fourth observation I will be looking at Abby Covert’s heuristic </w:t>
      </w:r>
      <w:r w:rsidR="004B5F6D">
        <w:rPr>
          <w:rFonts w:cstheme="minorHAnsi"/>
          <w:sz w:val="24"/>
          <w:szCs w:val="24"/>
        </w:rPr>
        <w:t xml:space="preserve">learnable. </w:t>
      </w:r>
      <w:r w:rsidR="00A1653F">
        <w:rPr>
          <w:rFonts w:cstheme="minorHAnsi"/>
          <w:sz w:val="24"/>
          <w:szCs w:val="24"/>
        </w:rPr>
        <w:t xml:space="preserve">When looking around the website I would say that I was able to quickly </w:t>
      </w:r>
      <w:r w:rsidR="00A471A3">
        <w:rPr>
          <w:rFonts w:cstheme="minorHAnsi"/>
          <w:sz w:val="24"/>
          <w:szCs w:val="24"/>
        </w:rPr>
        <w:t>grasp</w:t>
      </w:r>
      <w:r w:rsidR="00A1653F">
        <w:rPr>
          <w:rFonts w:cstheme="minorHAnsi"/>
          <w:sz w:val="24"/>
          <w:szCs w:val="24"/>
        </w:rPr>
        <w:t xml:space="preserve"> how to use the website and figure out what the company is and where to find information. </w:t>
      </w:r>
      <w:r w:rsidR="00F12B58">
        <w:rPr>
          <w:rFonts w:cstheme="minorHAnsi"/>
          <w:sz w:val="24"/>
          <w:szCs w:val="24"/>
        </w:rPr>
        <w:t>They seem to make navigation fairly easy which helps with this as well as provide a good amount of information</w:t>
      </w:r>
      <w:r w:rsidR="004C0F8F">
        <w:rPr>
          <w:rFonts w:cstheme="minorHAnsi"/>
          <w:sz w:val="24"/>
          <w:szCs w:val="24"/>
        </w:rPr>
        <w:t xml:space="preserve"> where necessary. </w:t>
      </w:r>
      <w:r w:rsidR="00F82AD5">
        <w:rPr>
          <w:rFonts w:cstheme="minorHAnsi"/>
          <w:sz w:val="24"/>
          <w:szCs w:val="24"/>
        </w:rPr>
        <w:t xml:space="preserve">I would not necessarily say that the website is memorable, however, I think </w:t>
      </w:r>
      <w:r w:rsidR="00F82AD5">
        <w:rPr>
          <w:rFonts w:cstheme="minorHAnsi"/>
          <w:sz w:val="24"/>
          <w:szCs w:val="24"/>
        </w:rPr>
        <w:lastRenderedPageBreak/>
        <w:t xml:space="preserve">the content itself would be easy to remember. </w:t>
      </w:r>
      <w:r w:rsidR="009C6789">
        <w:rPr>
          <w:rFonts w:cstheme="minorHAnsi"/>
          <w:sz w:val="24"/>
          <w:szCs w:val="24"/>
        </w:rPr>
        <w:t xml:space="preserve">I would also say that the website is easy to recount if you were to need to use it again. </w:t>
      </w:r>
      <w:r w:rsidR="007733E9">
        <w:rPr>
          <w:rFonts w:cstheme="minorHAnsi"/>
          <w:sz w:val="24"/>
          <w:szCs w:val="24"/>
        </w:rPr>
        <w:t>I would also say that the website behaves consistently.</w:t>
      </w:r>
    </w:p>
    <w:p w14:paraId="7965CB51" w14:textId="3D6EC121" w:rsidR="006E0112" w:rsidRDefault="006E0112" w:rsidP="00BD589B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 xml:space="preserve">Impact – </w:t>
      </w:r>
    </w:p>
    <w:p w14:paraId="77AA5FBE" w14:textId="71AC5888" w:rsidR="006E0112" w:rsidRDefault="00374682" w:rsidP="00AF3F81">
      <w:pPr>
        <w:spacing w:line="480" w:lineRule="auto"/>
        <w:ind w:left="144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impact of this heuristic for this website is </w:t>
      </w:r>
      <w:r w:rsidR="00511128">
        <w:rPr>
          <w:rFonts w:cstheme="minorHAnsi"/>
          <w:sz w:val="24"/>
          <w:szCs w:val="24"/>
        </w:rPr>
        <w:t xml:space="preserve">beneficial. It allows a new user to </w:t>
      </w:r>
      <w:r w:rsidR="00F93344">
        <w:rPr>
          <w:rFonts w:cstheme="minorHAnsi"/>
          <w:sz w:val="24"/>
          <w:szCs w:val="24"/>
        </w:rPr>
        <w:t>be able to figure out where everything is on the website easily and quickly.</w:t>
      </w:r>
    </w:p>
    <w:p w14:paraId="00D539F1" w14:textId="6AD559B4" w:rsidR="00EC6555" w:rsidRDefault="00EC6555" w:rsidP="00BD589B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 w:rsidRPr="00716C76">
        <w:rPr>
          <w:rFonts w:cstheme="minorHAnsi"/>
          <w:i/>
          <w:iCs/>
          <w:sz w:val="24"/>
          <w:szCs w:val="24"/>
          <w:u w:val="single"/>
        </w:rPr>
        <w:t>Observation 5</w:t>
      </w:r>
      <w:r>
        <w:rPr>
          <w:rFonts w:cstheme="minorHAnsi"/>
          <w:sz w:val="24"/>
          <w:szCs w:val="24"/>
        </w:rPr>
        <w:t xml:space="preserve"> – </w:t>
      </w:r>
    </w:p>
    <w:p w14:paraId="016D9A73" w14:textId="0CBF9C18" w:rsidR="00A74F11" w:rsidRDefault="00A74F11" w:rsidP="00BD589B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 xml:space="preserve">For my fifth and final observation of this website I will be focusing on Abby Covert’s </w:t>
      </w:r>
      <w:r w:rsidR="007962D8">
        <w:rPr>
          <w:rFonts w:cstheme="minorHAnsi"/>
          <w:sz w:val="24"/>
          <w:szCs w:val="24"/>
        </w:rPr>
        <w:t xml:space="preserve">heuristic </w:t>
      </w:r>
      <w:r w:rsidR="00500156">
        <w:rPr>
          <w:rFonts w:cstheme="minorHAnsi"/>
          <w:sz w:val="24"/>
          <w:szCs w:val="24"/>
        </w:rPr>
        <w:t xml:space="preserve">clear. </w:t>
      </w:r>
      <w:r w:rsidR="00724E89">
        <w:rPr>
          <w:rFonts w:cstheme="minorHAnsi"/>
          <w:sz w:val="24"/>
          <w:szCs w:val="24"/>
        </w:rPr>
        <w:t xml:space="preserve">When exploring and using the website I would say that the content is easy to understand and easy to use. </w:t>
      </w:r>
      <w:r w:rsidR="00DA1640">
        <w:rPr>
          <w:rFonts w:cstheme="minorHAnsi"/>
          <w:sz w:val="24"/>
          <w:szCs w:val="24"/>
        </w:rPr>
        <w:t xml:space="preserve">I would say that the target user’s grade and reading level are being considered in this website. I would also say that the path to task </w:t>
      </w:r>
      <w:r w:rsidR="003A39F8">
        <w:rPr>
          <w:rFonts w:cstheme="minorHAnsi"/>
          <w:sz w:val="24"/>
          <w:szCs w:val="24"/>
        </w:rPr>
        <w:t xml:space="preserve">completion is obvious and does not have many distractions. However, I would say that some of the extra content on the right side is a big </w:t>
      </w:r>
      <w:r w:rsidR="007A52B2">
        <w:rPr>
          <w:rFonts w:cstheme="minorHAnsi"/>
          <w:sz w:val="24"/>
          <w:szCs w:val="24"/>
        </w:rPr>
        <w:t>distract</w:t>
      </w:r>
      <w:r w:rsidR="003A39F8">
        <w:rPr>
          <w:rFonts w:cstheme="minorHAnsi"/>
          <w:sz w:val="24"/>
          <w:szCs w:val="24"/>
        </w:rPr>
        <w:t xml:space="preserve"> from the main </w:t>
      </w:r>
      <w:r w:rsidR="00CB0904">
        <w:rPr>
          <w:rFonts w:cstheme="minorHAnsi"/>
          <w:sz w:val="24"/>
          <w:szCs w:val="24"/>
        </w:rPr>
        <w:t xml:space="preserve">content, such as the special offers on every page and the reviews and some other unnecessary content on every page. </w:t>
      </w:r>
      <w:r w:rsidR="002E78D3">
        <w:rPr>
          <w:rFonts w:cstheme="minorHAnsi"/>
          <w:sz w:val="24"/>
          <w:szCs w:val="24"/>
        </w:rPr>
        <w:t>I would say that a user would find it easy to describe.</w:t>
      </w:r>
    </w:p>
    <w:p w14:paraId="3AA277DD" w14:textId="3621F2CB" w:rsidR="007321B7" w:rsidRDefault="007321B7" w:rsidP="00BD589B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 xml:space="preserve">Impact – </w:t>
      </w:r>
    </w:p>
    <w:p w14:paraId="3B2C2440" w14:textId="1AB7E944" w:rsidR="00C133C7" w:rsidRPr="00C133C7" w:rsidRDefault="007A52B2" w:rsidP="0092032E">
      <w:pPr>
        <w:spacing w:line="480" w:lineRule="auto"/>
        <w:ind w:left="1440"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impact of this heuristic on the website is beneficial. </w:t>
      </w:r>
      <w:r w:rsidR="00D25EC9">
        <w:rPr>
          <w:rFonts w:cstheme="minorHAnsi"/>
          <w:sz w:val="24"/>
          <w:szCs w:val="24"/>
        </w:rPr>
        <w:t>As a result of everything being mostly clear people will be able to understand it easier and be able to complete what they need to complete faster.</w:t>
      </w:r>
    </w:p>
    <w:p w14:paraId="474BCCAE" w14:textId="41F8194F" w:rsidR="00102D58" w:rsidRPr="00102D58" w:rsidRDefault="00102D58" w:rsidP="00BD589B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lastRenderedPageBreak/>
        <w:t>Usability Research</w:t>
      </w:r>
    </w:p>
    <w:p w14:paraId="327558F2" w14:textId="77777777" w:rsidR="007F7455" w:rsidRDefault="003F781E" w:rsidP="00BD589B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 w:rsidR="00D5208C">
        <w:rPr>
          <w:rFonts w:cstheme="minorHAnsi"/>
          <w:sz w:val="24"/>
          <w:szCs w:val="24"/>
        </w:rPr>
        <w:t xml:space="preserve">I believe that this website would benefit from </w:t>
      </w:r>
      <w:r w:rsidR="00FB667A">
        <w:rPr>
          <w:rFonts w:cstheme="minorHAnsi"/>
          <w:sz w:val="24"/>
          <w:szCs w:val="24"/>
        </w:rPr>
        <w:t xml:space="preserve">performing competitive </w:t>
      </w:r>
      <w:r w:rsidR="00605296">
        <w:rPr>
          <w:rFonts w:cstheme="minorHAnsi"/>
          <w:sz w:val="24"/>
          <w:szCs w:val="24"/>
        </w:rPr>
        <w:t>analysis, design</w:t>
      </w:r>
      <w:r w:rsidR="00FB667A">
        <w:rPr>
          <w:rFonts w:cstheme="minorHAnsi"/>
          <w:sz w:val="24"/>
          <w:szCs w:val="24"/>
        </w:rPr>
        <w:t xml:space="preserve"> review, and </w:t>
      </w:r>
      <w:r w:rsidR="006F60F9">
        <w:rPr>
          <w:rFonts w:cstheme="minorHAnsi"/>
          <w:sz w:val="24"/>
          <w:szCs w:val="24"/>
        </w:rPr>
        <w:t xml:space="preserve">user testing. </w:t>
      </w:r>
    </w:p>
    <w:p w14:paraId="3C60111F" w14:textId="5C53145F" w:rsidR="003B248A" w:rsidRDefault="007E722D" w:rsidP="003B248A">
      <w:pPr>
        <w:spacing w:line="480" w:lineRule="auto"/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 </w:t>
      </w:r>
      <w:r w:rsidR="001C1149">
        <w:rPr>
          <w:rFonts w:cstheme="minorHAnsi"/>
          <w:sz w:val="24"/>
          <w:szCs w:val="24"/>
        </w:rPr>
        <w:t>selected</w:t>
      </w:r>
      <w:r w:rsidR="0085214D">
        <w:rPr>
          <w:rFonts w:cstheme="minorHAnsi"/>
          <w:sz w:val="24"/>
          <w:szCs w:val="24"/>
        </w:rPr>
        <w:t xml:space="preserve"> these methods for a few different reasons. To start, I selected competitive analysis because I do not believe that they have performed any sort of competitive analysis in quite a while. I am able to look at other water bottle packaging and related service companies and see that their websites look much better and would argue that because of this I might use them over Paradise Waters</w:t>
      </w:r>
      <w:r w:rsidR="003C0476">
        <w:rPr>
          <w:rFonts w:cstheme="minorHAnsi"/>
          <w:sz w:val="24"/>
          <w:szCs w:val="24"/>
        </w:rPr>
        <w:t>.</w:t>
      </w:r>
      <w:r w:rsidR="003B248A">
        <w:rPr>
          <w:rFonts w:cstheme="minorHAnsi"/>
          <w:sz w:val="24"/>
          <w:szCs w:val="24"/>
        </w:rPr>
        <w:t xml:space="preserve"> When looking at the design review research I chose this because I think they really need to focus on the design of their website even more</w:t>
      </w:r>
      <w:r w:rsidR="00B612BE">
        <w:rPr>
          <w:rFonts w:cstheme="minorHAnsi"/>
          <w:sz w:val="24"/>
          <w:szCs w:val="24"/>
        </w:rPr>
        <w:t>.</w:t>
      </w:r>
      <w:r w:rsidR="004C4BB2">
        <w:rPr>
          <w:rFonts w:cstheme="minorHAnsi"/>
          <w:sz w:val="24"/>
          <w:szCs w:val="24"/>
        </w:rPr>
        <w:t xml:space="preserve"> I also picked user testing because I believe if they had a large variety of people to review the website that they would be able to make quite a few changes.</w:t>
      </w:r>
    </w:p>
    <w:p w14:paraId="5B959E65" w14:textId="605ABD1D" w:rsidR="00732EC3" w:rsidRDefault="00732EC3" w:rsidP="00BD589B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 xml:space="preserve">Looking at the benefits of performing competitive analysis, the company would be able to be more competitive as I don’t think they currently are. This would let them look at other companies websites and see what they are doing so that they can become more competitive and </w:t>
      </w:r>
      <w:r w:rsidR="00D25C65">
        <w:rPr>
          <w:rFonts w:cstheme="minorHAnsi"/>
          <w:sz w:val="24"/>
          <w:szCs w:val="24"/>
        </w:rPr>
        <w:t xml:space="preserve">make more money. </w:t>
      </w:r>
      <w:r w:rsidR="005702DC">
        <w:rPr>
          <w:rFonts w:cstheme="minorHAnsi"/>
          <w:sz w:val="24"/>
          <w:szCs w:val="24"/>
        </w:rPr>
        <w:t xml:space="preserve">For the benefits for design review, I think this would bring in more potential customers </w:t>
      </w:r>
      <w:r w:rsidR="0013480B">
        <w:rPr>
          <w:rFonts w:cstheme="minorHAnsi"/>
          <w:sz w:val="24"/>
          <w:szCs w:val="24"/>
        </w:rPr>
        <w:t xml:space="preserve">if they updated their website. </w:t>
      </w:r>
      <w:r w:rsidR="00C570B8">
        <w:rPr>
          <w:rFonts w:cstheme="minorHAnsi"/>
          <w:sz w:val="24"/>
          <w:szCs w:val="24"/>
        </w:rPr>
        <w:t xml:space="preserve">When looking at a companies website I use it to help determine if I would shop there or use their services or not, because it can help me tell me how much they care. </w:t>
      </w:r>
      <w:r w:rsidR="003571D5">
        <w:rPr>
          <w:rFonts w:cstheme="minorHAnsi"/>
          <w:sz w:val="24"/>
          <w:szCs w:val="24"/>
        </w:rPr>
        <w:t>When looking at the benefits from user testing I believe they would be able to make a lot of changes to their website which cater to their users better and help them expand to more users which in-turn would help them make more money and be error free.</w:t>
      </w:r>
    </w:p>
    <w:p w14:paraId="079E687B" w14:textId="3B15D923" w:rsidR="00642751" w:rsidRDefault="00642751" w:rsidP="00BD589B">
      <w:pPr>
        <w:spacing w:line="480" w:lineRule="auto"/>
        <w:rPr>
          <w:rFonts w:cstheme="minorHAnsi"/>
          <w:sz w:val="24"/>
          <w:szCs w:val="24"/>
        </w:rPr>
      </w:pPr>
      <w:r w:rsidRPr="00642751">
        <w:rPr>
          <w:rFonts w:cstheme="minorHAnsi"/>
          <w:sz w:val="24"/>
          <w:szCs w:val="24"/>
        </w:rPr>
        <w:lastRenderedPageBreak/>
        <w:t>I have neither given nor received unauthorized aid in completing this work, nor have I presented someone else's work as my own.</w:t>
      </w:r>
    </w:p>
    <w:p w14:paraId="34A15DBC" w14:textId="215807A2" w:rsidR="00642751" w:rsidRPr="00642751" w:rsidRDefault="00642751" w:rsidP="00BD589B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i/>
          <w:iCs/>
          <w:sz w:val="24"/>
          <w:szCs w:val="24"/>
        </w:rPr>
        <w:t>Dalton Murray</w:t>
      </w:r>
    </w:p>
    <w:sectPr w:rsidR="00642751" w:rsidRPr="006427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6DCA08" w14:textId="77777777" w:rsidR="00A4085A" w:rsidRDefault="00A4085A" w:rsidP="001241CF">
      <w:pPr>
        <w:spacing w:after="0" w:line="240" w:lineRule="auto"/>
      </w:pPr>
      <w:r>
        <w:separator/>
      </w:r>
    </w:p>
  </w:endnote>
  <w:endnote w:type="continuationSeparator" w:id="0">
    <w:p w14:paraId="25755AA5" w14:textId="77777777" w:rsidR="00A4085A" w:rsidRDefault="00A4085A" w:rsidP="001241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F3D255" w14:textId="77777777" w:rsidR="00A4085A" w:rsidRDefault="00A4085A" w:rsidP="001241CF">
      <w:pPr>
        <w:spacing w:after="0" w:line="240" w:lineRule="auto"/>
      </w:pPr>
      <w:r>
        <w:separator/>
      </w:r>
    </w:p>
  </w:footnote>
  <w:footnote w:type="continuationSeparator" w:id="0">
    <w:p w14:paraId="137A7AD6" w14:textId="77777777" w:rsidR="00A4085A" w:rsidRDefault="00A4085A" w:rsidP="001241C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0sDQys7A0MzE0MDJR0lEKTi0uzszPAykwqQUA+g1ARSwAAAA="/>
  </w:docVars>
  <w:rsids>
    <w:rsidRoot w:val="000E7E51"/>
    <w:rsid w:val="00004ECB"/>
    <w:rsid w:val="00005D25"/>
    <w:rsid w:val="0000651D"/>
    <w:rsid w:val="00010981"/>
    <w:rsid w:val="00013C67"/>
    <w:rsid w:val="0001592E"/>
    <w:rsid w:val="00023664"/>
    <w:rsid w:val="00034235"/>
    <w:rsid w:val="0004043A"/>
    <w:rsid w:val="000415B0"/>
    <w:rsid w:val="0004316E"/>
    <w:rsid w:val="0004441A"/>
    <w:rsid w:val="00054932"/>
    <w:rsid w:val="00054D67"/>
    <w:rsid w:val="00056AAD"/>
    <w:rsid w:val="00057DF5"/>
    <w:rsid w:val="00060ADD"/>
    <w:rsid w:val="0006634B"/>
    <w:rsid w:val="00067235"/>
    <w:rsid w:val="0006780B"/>
    <w:rsid w:val="00090C35"/>
    <w:rsid w:val="00091F6A"/>
    <w:rsid w:val="000931F1"/>
    <w:rsid w:val="00094372"/>
    <w:rsid w:val="00095D1D"/>
    <w:rsid w:val="0009708B"/>
    <w:rsid w:val="000A057C"/>
    <w:rsid w:val="000A311C"/>
    <w:rsid w:val="000A3ADE"/>
    <w:rsid w:val="000B0B9E"/>
    <w:rsid w:val="000B2D57"/>
    <w:rsid w:val="000B7F9C"/>
    <w:rsid w:val="000C015B"/>
    <w:rsid w:val="000D0E13"/>
    <w:rsid w:val="000D3DAF"/>
    <w:rsid w:val="000E4837"/>
    <w:rsid w:val="000E4BD9"/>
    <w:rsid w:val="000E7E51"/>
    <w:rsid w:val="000F190E"/>
    <w:rsid w:val="000F2A1E"/>
    <w:rsid w:val="000F344B"/>
    <w:rsid w:val="00102D58"/>
    <w:rsid w:val="00103EEC"/>
    <w:rsid w:val="00105C54"/>
    <w:rsid w:val="001133D1"/>
    <w:rsid w:val="00121DFA"/>
    <w:rsid w:val="0012292F"/>
    <w:rsid w:val="001232AD"/>
    <w:rsid w:val="001241CF"/>
    <w:rsid w:val="00124328"/>
    <w:rsid w:val="00125C3B"/>
    <w:rsid w:val="0012732F"/>
    <w:rsid w:val="0012755F"/>
    <w:rsid w:val="00132BD6"/>
    <w:rsid w:val="0013480B"/>
    <w:rsid w:val="00134B16"/>
    <w:rsid w:val="00135A9E"/>
    <w:rsid w:val="00136709"/>
    <w:rsid w:val="00136F46"/>
    <w:rsid w:val="00137E30"/>
    <w:rsid w:val="00140353"/>
    <w:rsid w:val="0014432D"/>
    <w:rsid w:val="00145CE8"/>
    <w:rsid w:val="00147FC8"/>
    <w:rsid w:val="0015563C"/>
    <w:rsid w:val="00155FBB"/>
    <w:rsid w:val="00167531"/>
    <w:rsid w:val="001711CC"/>
    <w:rsid w:val="001723CD"/>
    <w:rsid w:val="00174279"/>
    <w:rsid w:val="00175050"/>
    <w:rsid w:val="00175366"/>
    <w:rsid w:val="001813D0"/>
    <w:rsid w:val="001822DB"/>
    <w:rsid w:val="001824FC"/>
    <w:rsid w:val="00185B4F"/>
    <w:rsid w:val="001923D9"/>
    <w:rsid w:val="001925A2"/>
    <w:rsid w:val="00193929"/>
    <w:rsid w:val="00195773"/>
    <w:rsid w:val="001A4DDB"/>
    <w:rsid w:val="001B3D0A"/>
    <w:rsid w:val="001B423A"/>
    <w:rsid w:val="001B7CBC"/>
    <w:rsid w:val="001C1149"/>
    <w:rsid w:val="001C264F"/>
    <w:rsid w:val="001C6E87"/>
    <w:rsid w:val="001D2EA8"/>
    <w:rsid w:val="001E1C1C"/>
    <w:rsid w:val="001E26F1"/>
    <w:rsid w:val="001E3347"/>
    <w:rsid w:val="001E36B8"/>
    <w:rsid w:val="001E6805"/>
    <w:rsid w:val="001F3292"/>
    <w:rsid w:val="001F32DA"/>
    <w:rsid w:val="001F41E6"/>
    <w:rsid w:val="002032A0"/>
    <w:rsid w:val="00210F9C"/>
    <w:rsid w:val="00220BA8"/>
    <w:rsid w:val="0022561A"/>
    <w:rsid w:val="002327D4"/>
    <w:rsid w:val="002405DD"/>
    <w:rsid w:val="002421F5"/>
    <w:rsid w:val="00243AB6"/>
    <w:rsid w:val="00244970"/>
    <w:rsid w:val="0024706A"/>
    <w:rsid w:val="00254685"/>
    <w:rsid w:val="002573A1"/>
    <w:rsid w:val="002626DC"/>
    <w:rsid w:val="00270328"/>
    <w:rsid w:val="00273E2B"/>
    <w:rsid w:val="00273F91"/>
    <w:rsid w:val="00281907"/>
    <w:rsid w:val="002A070B"/>
    <w:rsid w:val="002A2EEB"/>
    <w:rsid w:val="002A54FD"/>
    <w:rsid w:val="002B354A"/>
    <w:rsid w:val="002B3F3B"/>
    <w:rsid w:val="002B5F25"/>
    <w:rsid w:val="002B625B"/>
    <w:rsid w:val="002C01D1"/>
    <w:rsid w:val="002C0B4E"/>
    <w:rsid w:val="002C4EB2"/>
    <w:rsid w:val="002D26DA"/>
    <w:rsid w:val="002D768E"/>
    <w:rsid w:val="002E78D3"/>
    <w:rsid w:val="002F2E08"/>
    <w:rsid w:val="002F32C3"/>
    <w:rsid w:val="002F39A1"/>
    <w:rsid w:val="002F3C26"/>
    <w:rsid w:val="002F513A"/>
    <w:rsid w:val="002F7E1A"/>
    <w:rsid w:val="00302356"/>
    <w:rsid w:val="00313BB6"/>
    <w:rsid w:val="00315997"/>
    <w:rsid w:val="00316859"/>
    <w:rsid w:val="003174B0"/>
    <w:rsid w:val="0032034C"/>
    <w:rsid w:val="00320457"/>
    <w:rsid w:val="0032283F"/>
    <w:rsid w:val="003229C5"/>
    <w:rsid w:val="003236A4"/>
    <w:rsid w:val="0032614B"/>
    <w:rsid w:val="00333E0D"/>
    <w:rsid w:val="003355F9"/>
    <w:rsid w:val="00336674"/>
    <w:rsid w:val="003438A8"/>
    <w:rsid w:val="00343F44"/>
    <w:rsid w:val="00345F07"/>
    <w:rsid w:val="003470B5"/>
    <w:rsid w:val="00352FED"/>
    <w:rsid w:val="003571D5"/>
    <w:rsid w:val="00357667"/>
    <w:rsid w:val="003739A4"/>
    <w:rsid w:val="00374682"/>
    <w:rsid w:val="00374865"/>
    <w:rsid w:val="0038564B"/>
    <w:rsid w:val="00386072"/>
    <w:rsid w:val="003900B3"/>
    <w:rsid w:val="00391999"/>
    <w:rsid w:val="00392133"/>
    <w:rsid w:val="003942C9"/>
    <w:rsid w:val="00394EBA"/>
    <w:rsid w:val="00397686"/>
    <w:rsid w:val="003A2ECB"/>
    <w:rsid w:val="003A39F8"/>
    <w:rsid w:val="003A3A44"/>
    <w:rsid w:val="003A6C55"/>
    <w:rsid w:val="003B248A"/>
    <w:rsid w:val="003B4F16"/>
    <w:rsid w:val="003B5EDC"/>
    <w:rsid w:val="003C001C"/>
    <w:rsid w:val="003C0476"/>
    <w:rsid w:val="003C4A77"/>
    <w:rsid w:val="003C5021"/>
    <w:rsid w:val="003C56BF"/>
    <w:rsid w:val="003C6F60"/>
    <w:rsid w:val="003D420D"/>
    <w:rsid w:val="003D439A"/>
    <w:rsid w:val="003D61F3"/>
    <w:rsid w:val="003E26B3"/>
    <w:rsid w:val="003F0343"/>
    <w:rsid w:val="003F2A9F"/>
    <w:rsid w:val="003F5663"/>
    <w:rsid w:val="003F7760"/>
    <w:rsid w:val="003F781E"/>
    <w:rsid w:val="003F7EAA"/>
    <w:rsid w:val="004017B4"/>
    <w:rsid w:val="00401D3A"/>
    <w:rsid w:val="00405286"/>
    <w:rsid w:val="00410658"/>
    <w:rsid w:val="00415D0D"/>
    <w:rsid w:val="00426ACB"/>
    <w:rsid w:val="0042757C"/>
    <w:rsid w:val="0042792B"/>
    <w:rsid w:val="00430CCA"/>
    <w:rsid w:val="00433F75"/>
    <w:rsid w:val="0043652E"/>
    <w:rsid w:val="00440E81"/>
    <w:rsid w:val="0044315C"/>
    <w:rsid w:val="004474AA"/>
    <w:rsid w:val="00450C22"/>
    <w:rsid w:val="00460D40"/>
    <w:rsid w:val="004612B6"/>
    <w:rsid w:val="00461C66"/>
    <w:rsid w:val="00464F65"/>
    <w:rsid w:val="00464F99"/>
    <w:rsid w:val="00466493"/>
    <w:rsid w:val="004704A3"/>
    <w:rsid w:val="0047228E"/>
    <w:rsid w:val="00477F0B"/>
    <w:rsid w:val="00480C4E"/>
    <w:rsid w:val="00480E1F"/>
    <w:rsid w:val="00483636"/>
    <w:rsid w:val="004840A6"/>
    <w:rsid w:val="00491400"/>
    <w:rsid w:val="00493481"/>
    <w:rsid w:val="0049361D"/>
    <w:rsid w:val="00493C59"/>
    <w:rsid w:val="0049661D"/>
    <w:rsid w:val="004B1F5D"/>
    <w:rsid w:val="004B336E"/>
    <w:rsid w:val="004B41D4"/>
    <w:rsid w:val="004B4435"/>
    <w:rsid w:val="004B5F6D"/>
    <w:rsid w:val="004C05C8"/>
    <w:rsid w:val="004C0F8F"/>
    <w:rsid w:val="004C3B3F"/>
    <w:rsid w:val="004C4BB2"/>
    <w:rsid w:val="004C76C0"/>
    <w:rsid w:val="004D0104"/>
    <w:rsid w:val="004D4339"/>
    <w:rsid w:val="004D50CB"/>
    <w:rsid w:val="004D60A1"/>
    <w:rsid w:val="004D6F80"/>
    <w:rsid w:val="004E3664"/>
    <w:rsid w:val="004E6002"/>
    <w:rsid w:val="004E7C45"/>
    <w:rsid w:val="004F507B"/>
    <w:rsid w:val="004F513F"/>
    <w:rsid w:val="00500156"/>
    <w:rsid w:val="00500228"/>
    <w:rsid w:val="0050527B"/>
    <w:rsid w:val="00507BA0"/>
    <w:rsid w:val="00511128"/>
    <w:rsid w:val="0051605E"/>
    <w:rsid w:val="00521AFD"/>
    <w:rsid w:val="00524F00"/>
    <w:rsid w:val="00530EC7"/>
    <w:rsid w:val="0053103C"/>
    <w:rsid w:val="00532378"/>
    <w:rsid w:val="0053736F"/>
    <w:rsid w:val="0054104A"/>
    <w:rsid w:val="00546B7C"/>
    <w:rsid w:val="00552C62"/>
    <w:rsid w:val="0056118E"/>
    <w:rsid w:val="00562184"/>
    <w:rsid w:val="00565A48"/>
    <w:rsid w:val="00565C55"/>
    <w:rsid w:val="005702DC"/>
    <w:rsid w:val="00571BD2"/>
    <w:rsid w:val="00575217"/>
    <w:rsid w:val="005776F4"/>
    <w:rsid w:val="00583E0B"/>
    <w:rsid w:val="005840CA"/>
    <w:rsid w:val="00586DE1"/>
    <w:rsid w:val="005B151A"/>
    <w:rsid w:val="005B2B0F"/>
    <w:rsid w:val="005B39A7"/>
    <w:rsid w:val="005B4E80"/>
    <w:rsid w:val="005C2D06"/>
    <w:rsid w:val="005C4FA8"/>
    <w:rsid w:val="005D1863"/>
    <w:rsid w:val="005D1C66"/>
    <w:rsid w:val="005D3A61"/>
    <w:rsid w:val="005D607A"/>
    <w:rsid w:val="005D63B9"/>
    <w:rsid w:val="005E1925"/>
    <w:rsid w:val="005E70C6"/>
    <w:rsid w:val="005F070C"/>
    <w:rsid w:val="005F0868"/>
    <w:rsid w:val="005F7CDB"/>
    <w:rsid w:val="005F7E33"/>
    <w:rsid w:val="005F7EE5"/>
    <w:rsid w:val="00602FDF"/>
    <w:rsid w:val="00604704"/>
    <w:rsid w:val="00605296"/>
    <w:rsid w:val="00611972"/>
    <w:rsid w:val="00615EC1"/>
    <w:rsid w:val="00620E5B"/>
    <w:rsid w:val="006258E7"/>
    <w:rsid w:val="00630D1D"/>
    <w:rsid w:val="00636B96"/>
    <w:rsid w:val="00642751"/>
    <w:rsid w:val="0065155B"/>
    <w:rsid w:val="00654FDD"/>
    <w:rsid w:val="0065642D"/>
    <w:rsid w:val="00662A8D"/>
    <w:rsid w:val="0066601A"/>
    <w:rsid w:val="00672310"/>
    <w:rsid w:val="00673D22"/>
    <w:rsid w:val="00675DC9"/>
    <w:rsid w:val="00676568"/>
    <w:rsid w:val="006822DF"/>
    <w:rsid w:val="00685566"/>
    <w:rsid w:val="006911AE"/>
    <w:rsid w:val="00691948"/>
    <w:rsid w:val="00694996"/>
    <w:rsid w:val="006A3D64"/>
    <w:rsid w:val="006B0A0E"/>
    <w:rsid w:val="006B4AEF"/>
    <w:rsid w:val="006B4C12"/>
    <w:rsid w:val="006B629E"/>
    <w:rsid w:val="006B6DC3"/>
    <w:rsid w:val="006C24BC"/>
    <w:rsid w:val="006D2899"/>
    <w:rsid w:val="006D30AE"/>
    <w:rsid w:val="006E0112"/>
    <w:rsid w:val="006E0BCE"/>
    <w:rsid w:val="006E5A3D"/>
    <w:rsid w:val="006E725E"/>
    <w:rsid w:val="006F03F9"/>
    <w:rsid w:val="006F529A"/>
    <w:rsid w:val="006F60F9"/>
    <w:rsid w:val="00702F7F"/>
    <w:rsid w:val="0070487E"/>
    <w:rsid w:val="0071051A"/>
    <w:rsid w:val="0071058D"/>
    <w:rsid w:val="00710D03"/>
    <w:rsid w:val="0071233E"/>
    <w:rsid w:val="00716C76"/>
    <w:rsid w:val="00721F34"/>
    <w:rsid w:val="00722CC4"/>
    <w:rsid w:val="00722F57"/>
    <w:rsid w:val="0072413E"/>
    <w:rsid w:val="00724E89"/>
    <w:rsid w:val="007321B7"/>
    <w:rsid w:val="00732EC3"/>
    <w:rsid w:val="00735E23"/>
    <w:rsid w:val="007439E7"/>
    <w:rsid w:val="00745DF1"/>
    <w:rsid w:val="00754B55"/>
    <w:rsid w:val="00756817"/>
    <w:rsid w:val="00770F41"/>
    <w:rsid w:val="007733E9"/>
    <w:rsid w:val="0077621F"/>
    <w:rsid w:val="00776B02"/>
    <w:rsid w:val="007776B0"/>
    <w:rsid w:val="00780B7D"/>
    <w:rsid w:val="00785AF5"/>
    <w:rsid w:val="00790FAF"/>
    <w:rsid w:val="007962D8"/>
    <w:rsid w:val="007A52B2"/>
    <w:rsid w:val="007B5AEC"/>
    <w:rsid w:val="007B6226"/>
    <w:rsid w:val="007C199D"/>
    <w:rsid w:val="007C7FBC"/>
    <w:rsid w:val="007D2313"/>
    <w:rsid w:val="007D2CDB"/>
    <w:rsid w:val="007D31C9"/>
    <w:rsid w:val="007D4D54"/>
    <w:rsid w:val="007D70BD"/>
    <w:rsid w:val="007D723F"/>
    <w:rsid w:val="007E1F84"/>
    <w:rsid w:val="007E722D"/>
    <w:rsid w:val="007F225E"/>
    <w:rsid w:val="007F3695"/>
    <w:rsid w:val="007F4772"/>
    <w:rsid w:val="007F4AED"/>
    <w:rsid w:val="007F7455"/>
    <w:rsid w:val="00812029"/>
    <w:rsid w:val="00812774"/>
    <w:rsid w:val="008172C2"/>
    <w:rsid w:val="00825E43"/>
    <w:rsid w:val="00826995"/>
    <w:rsid w:val="00830AE9"/>
    <w:rsid w:val="0083186A"/>
    <w:rsid w:val="008319BA"/>
    <w:rsid w:val="00832064"/>
    <w:rsid w:val="0083228B"/>
    <w:rsid w:val="0083246A"/>
    <w:rsid w:val="00835F8F"/>
    <w:rsid w:val="00844315"/>
    <w:rsid w:val="00846AF3"/>
    <w:rsid w:val="008508F4"/>
    <w:rsid w:val="0085214D"/>
    <w:rsid w:val="00856E9E"/>
    <w:rsid w:val="0085721A"/>
    <w:rsid w:val="008572F7"/>
    <w:rsid w:val="00864D69"/>
    <w:rsid w:val="00874940"/>
    <w:rsid w:val="00874DAA"/>
    <w:rsid w:val="00876A83"/>
    <w:rsid w:val="00876B29"/>
    <w:rsid w:val="00876CA9"/>
    <w:rsid w:val="008830D9"/>
    <w:rsid w:val="008838B0"/>
    <w:rsid w:val="008839E5"/>
    <w:rsid w:val="0088575A"/>
    <w:rsid w:val="008870A5"/>
    <w:rsid w:val="0089019A"/>
    <w:rsid w:val="00891BC3"/>
    <w:rsid w:val="008976B1"/>
    <w:rsid w:val="008A1944"/>
    <w:rsid w:val="008B3282"/>
    <w:rsid w:val="008B3E3A"/>
    <w:rsid w:val="008B5D92"/>
    <w:rsid w:val="008C096E"/>
    <w:rsid w:val="008C146C"/>
    <w:rsid w:val="008C4F79"/>
    <w:rsid w:val="008C53E5"/>
    <w:rsid w:val="008C5846"/>
    <w:rsid w:val="008C6F1C"/>
    <w:rsid w:val="008C7ADF"/>
    <w:rsid w:val="008D5977"/>
    <w:rsid w:val="008D6184"/>
    <w:rsid w:val="008E0DF1"/>
    <w:rsid w:val="008E2607"/>
    <w:rsid w:val="008F2D6E"/>
    <w:rsid w:val="008F2D94"/>
    <w:rsid w:val="008F303A"/>
    <w:rsid w:val="008F3514"/>
    <w:rsid w:val="008F560D"/>
    <w:rsid w:val="008F6827"/>
    <w:rsid w:val="00904FC0"/>
    <w:rsid w:val="009059DF"/>
    <w:rsid w:val="00907E5F"/>
    <w:rsid w:val="00912C16"/>
    <w:rsid w:val="00914C68"/>
    <w:rsid w:val="0092032E"/>
    <w:rsid w:val="00920FA1"/>
    <w:rsid w:val="0092136F"/>
    <w:rsid w:val="00921BBA"/>
    <w:rsid w:val="009259D7"/>
    <w:rsid w:val="00927193"/>
    <w:rsid w:val="00933D25"/>
    <w:rsid w:val="00941467"/>
    <w:rsid w:val="00941DF5"/>
    <w:rsid w:val="00942AB3"/>
    <w:rsid w:val="009434D3"/>
    <w:rsid w:val="00953D41"/>
    <w:rsid w:val="00960360"/>
    <w:rsid w:val="0096049D"/>
    <w:rsid w:val="00960BC8"/>
    <w:rsid w:val="009635F5"/>
    <w:rsid w:val="009668ED"/>
    <w:rsid w:val="00967219"/>
    <w:rsid w:val="009673D2"/>
    <w:rsid w:val="009735AF"/>
    <w:rsid w:val="00973E0D"/>
    <w:rsid w:val="009814C3"/>
    <w:rsid w:val="00981B78"/>
    <w:rsid w:val="00982BBD"/>
    <w:rsid w:val="00984317"/>
    <w:rsid w:val="009877E1"/>
    <w:rsid w:val="00990622"/>
    <w:rsid w:val="00995A9D"/>
    <w:rsid w:val="0099675D"/>
    <w:rsid w:val="009A1322"/>
    <w:rsid w:val="009A309A"/>
    <w:rsid w:val="009A318E"/>
    <w:rsid w:val="009A3710"/>
    <w:rsid w:val="009A6AD2"/>
    <w:rsid w:val="009A7972"/>
    <w:rsid w:val="009B3EFD"/>
    <w:rsid w:val="009B5B33"/>
    <w:rsid w:val="009B6201"/>
    <w:rsid w:val="009B78ED"/>
    <w:rsid w:val="009C651A"/>
    <w:rsid w:val="009C6789"/>
    <w:rsid w:val="009D02CB"/>
    <w:rsid w:val="009E159C"/>
    <w:rsid w:val="009E3C9E"/>
    <w:rsid w:val="009F1B91"/>
    <w:rsid w:val="009F3F42"/>
    <w:rsid w:val="009F684B"/>
    <w:rsid w:val="00A06B57"/>
    <w:rsid w:val="00A07F5D"/>
    <w:rsid w:val="00A10D3C"/>
    <w:rsid w:val="00A14907"/>
    <w:rsid w:val="00A1653F"/>
    <w:rsid w:val="00A219C1"/>
    <w:rsid w:val="00A25580"/>
    <w:rsid w:val="00A37DA3"/>
    <w:rsid w:val="00A4085A"/>
    <w:rsid w:val="00A40C2A"/>
    <w:rsid w:val="00A414A9"/>
    <w:rsid w:val="00A418FC"/>
    <w:rsid w:val="00A4457E"/>
    <w:rsid w:val="00A471A3"/>
    <w:rsid w:val="00A47289"/>
    <w:rsid w:val="00A551FB"/>
    <w:rsid w:val="00A565DC"/>
    <w:rsid w:val="00A57BF7"/>
    <w:rsid w:val="00A679F4"/>
    <w:rsid w:val="00A67DEC"/>
    <w:rsid w:val="00A71601"/>
    <w:rsid w:val="00A74F11"/>
    <w:rsid w:val="00A80266"/>
    <w:rsid w:val="00A92599"/>
    <w:rsid w:val="00A95AAA"/>
    <w:rsid w:val="00AA2FF1"/>
    <w:rsid w:val="00AA69F8"/>
    <w:rsid w:val="00AA730F"/>
    <w:rsid w:val="00AC0733"/>
    <w:rsid w:val="00AC20F6"/>
    <w:rsid w:val="00AC4E8E"/>
    <w:rsid w:val="00AC5DE5"/>
    <w:rsid w:val="00AC6326"/>
    <w:rsid w:val="00AC7307"/>
    <w:rsid w:val="00AD19C4"/>
    <w:rsid w:val="00AF079B"/>
    <w:rsid w:val="00AF3F81"/>
    <w:rsid w:val="00AF67C2"/>
    <w:rsid w:val="00B00751"/>
    <w:rsid w:val="00B03CBE"/>
    <w:rsid w:val="00B03F33"/>
    <w:rsid w:val="00B04BAE"/>
    <w:rsid w:val="00B07F88"/>
    <w:rsid w:val="00B113CA"/>
    <w:rsid w:val="00B123D2"/>
    <w:rsid w:val="00B149FA"/>
    <w:rsid w:val="00B157B2"/>
    <w:rsid w:val="00B21F61"/>
    <w:rsid w:val="00B31E7A"/>
    <w:rsid w:val="00B44268"/>
    <w:rsid w:val="00B45028"/>
    <w:rsid w:val="00B46B9A"/>
    <w:rsid w:val="00B473B6"/>
    <w:rsid w:val="00B54E8C"/>
    <w:rsid w:val="00B5631E"/>
    <w:rsid w:val="00B56735"/>
    <w:rsid w:val="00B612BE"/>
    <w:rsid w:val="00B658E3"/>
    <w:rsid w:val="00B65FC0"/>
    <w:rsid w:val="00B71087"/>
    <w:rsid w:val="00B7472A"/>
    <w:rsid w:val="00B74906"/>
    <w:rsid w:val="00B75F47"/>
    <w:rsid w:val="00B772E0"/>
    <w:rsid w:val="00B813BC"/>
    <w:rsid w:val="00B875FC"/>
    <w:rsid w:val="00B93A17"/>
    <w:rsid w:val="00B9594B"/>
    <w:rsid w:val="00BA0F8E"/>
    <w:rsid w:val="00BA4EBF"/>
    <w:rsid w:val="00BA5E4B"/>
    <w:rsid w:val="00BB0463"/>
    <w:rsid w:val="00BB1EDB"/>
    <w:rsid w:val="00BC0429"/>
    <w:rsid w:val="00BC0571"/>
    <w:rsid w:val="00BD1BCC"/>
    <w:rsid w:val="00BD1C90"/>
    <w:rsid w:val="00BD4BE2"/>
    <w:rsid w:val="00BD589B"/>
    <w:rsid w:val="00BD5AC5"/>
    <w:rsid w:val="00BE1614"/>
    <w:rsid w:val="00BE41D9"/>
    <w:rsid w:val="00BE601F"/>
    <w:rsid w:val="00BE7BB4"/>
    <w:rsid w:val="00BF6EE7"/>
    <w:rsid w:val="00BF78AE"/>
    <w:rsid w:val="00C07E6D"/>
    <w:rsid w:val="00C121B3"/>
    <w:rsid w:val="00C12697"/>
    <w:rsid w:val="00C133C7"/>
    <w:rsid w:val="00C1453C"/>
    <w:rsid w:val="00C21FE6"/>
    <w:rsid w:val="00C26CE7"/>
    <w:rsid w:val="00C271F0"/>
    <w:rsid w:val="00C30A12"/>
    <w:rsid w:val="00C34013"/>
    <w:rsid w:val="00C35E5F"/>
    <w:rsid w:val="00C373AF"/>
    <w:rsid w:val="00C37921"/>
    <w:rsid w:val="00C42568"/>
    <w:rsid w:val="00C43604"/>
    <w:rsid w:val="00C47F44"/>
    <w:rsid w:val="00C545CB"/>
    <w:rsid w:val="00C570B8"/>
    <w:rsid w:val="00C65189"/>
    <w:rsid w:val="00C662C8"/>
    <w:rsid w:val="00C66F4B"/>
    <w:rsid w:val="00C7199A"/>
    <w:rsid w:val="00C766A0"/>
    <w:rsid w:val="00C80EE2"/>
    <w:rsid w:val="00C81ED6"/>
    <w:rsid w:val="00C8357C"/>
    <w:rsid w:val="00C85161"/>
    <w:rsid w:val="00C917B4"/>
    <w:rsid w:val="00C92F14"/>
    <w:rsid w:val="00C95834"/>
    <w:rsid w:val="00CA045B"/>
    <w:rsid w:val="00CA1053"/>
    <w:rsid w:val="00CA2760"/>
    <w:rsid w:val="00CA3145"/>
    <w:rsid w:val="00CA6B6D"/>
    <w:rsid w:val="00CB0904"/>
    <w:rsid w:val="00CB15BF"/>
    <w:rsid w:val="00CC0A45"/>
    <w:rsid w:val="00CC16B5"/>
    <w:rsid w:val="00CC1BEE"/>
    <w:rsid w:val="00CC2477"/>
    <w:rsid w:val="00CC611D"/>
    <w:rsid w:val="00CD3AF7"/>
    <w:rsid w:val="00CE0501"/>
    <w:rsid w:val="00CE53FB"/>
    <w:rsid w:val="00CF0621"/>
    <w:rsid w:val="00CF5411"/>
    <w:rsid w:val="00CF6C11"/>
    <w:rsid w:val="00D016BC"/>
    <w:rsid w:val="00D019FD"/>
    <w:rsid w:val="00D04401"/>
    <w:rsid w:val="00D070C2"/>
    <w:rsid w:val="00D10752"/>
    <w:rsid w:val="00D1324F"/>
    <w:rsid w:val="00D14CAE"/>
    <w:rsid w:val="00D15471"/>
    <w:rsid w:val="00D15C74"/>
    <w:rsid w:val="00D179A3"/>
    <w:rsid w:val="00D216C7"/>
    <w:rsid w:val="00D24856"/>
    <w:rsid w:val="00D25C65"/>
    <w:rsid w:val="00D25EC9"/>
    <w:rsid w:val="00D33840"/>
    <w:rsid w:val="00D33A3B"/>
    <w:rsid w:val="00D40706"/>
    <w:rsid w:val="00D510C3"/>
    <w:rsid w:val="00D5208C"/>
    <w:rsid w:val="00D5272C"/>
    <w:rsid w:val="00D56B0A"/>
    <w:rsid w:val="00D63D70"/>
    <w:rsid w:val="00D653BF"/>
    <w:rsid w:val="00D65A5F"/>
    <w:rsid w:val="00D708DE"/>
    <w:rsid w:val="00D802FF"/>
    <w:rsid w:val="00D837D0"/>
    <w:rsid w:val="00D8445A"/>
    <w:rsid w:val="00D8758A"/>
    <w:rsid w:val="00D91EBA"/>
    <w:rsid w:val="00D95A11"/>
    <w:rsid w:val="00DA1640"/>
    <w:rsid w:val="00DA22A6"/>
    <w:rsid w:val="00DA4041"/>
    <w:rsid w:val="00DA7888"/>
    <w:rsid w:val="00DB3357"/>
    <w:rsid w:val="00DB6F91"/>
    <w:rsid w:val="00DC2ED4"/>
    <w:rsid w:val="00DC540D"/>
    <w:rsid w:val="00DD4921"/>
    <w:rsid w:val="00DE06A5"/>
    <w:rsid w:val="00DF1B1A"/>
    <w:rsid w:val="00E05335"/>
    <w:rsid w:val="00E0608A"/>
    <w:rsid w:val="00E10BB7"/>
    <w:rsid w:val="00E150E6"/>
    <w:rsid w:val="00E21681"/>
    <w:rsid w:val="00E21BE6"/>
    <w:rsid w:val="00E25420"/>
    <w:rsid w:val="00E2622E"/>
    <w:rsid w:val="00E332F7"/>
    <w:rsid w:val="00E3618B"/>
    <w:rsid w:val="00E37D5A"/>
    <w:rsid w:val="00E4700F"/>
    <w:rsid w:val="00E53781"/>
    <w:rsid w:val="00E56AB2"/>
    <w:rsid w:val="00E60545"/>
    <w:rsid w:val="00E60A77"/>
    <w:rsid w:val="00E64282"/>
    <w:rsid w:val="00E72E23"/>
    <w:rsid w:val="00E748C0"/>
    <w:rsid w:val="00E842D1"/>
    <w:rsid w:val="00E91FBA"/>
    <w:rsid w:val="00E9300B"/>
    <w:rsid w:val="00E9446B"/>
    <w:rsid w:val="00E94F3A"/>
    <w:rsid w:val="00E96B89"/>
    <w:rsid w:val="00EB048D"/>
    <w:rsid w:val="00EC1354"/>
    <w:rsid w:val="00EC3833"/>
    <w:rsid w:val="00EC6555"/>
    <w:rsid w:val="00EC680B"/>
    <w:rsid w:val="00EC6AF9"/>
    <w:rsid w:val="00ED2A39"/>
    <w:rsid w:val="00ED5B0A"/>
    <w:rsid w:val="00ED6B13"/>
    <w:rsid w:val="00EE07BF"/>
    <w:rsid w:val="00EE1C49"/>
    <w:rsid w:val="00EE34B0"/>
    <w:rsid w:val="00EE7A1C"/>
    <w:rsid w:val="00EE7EDA"/>
    <w:rsid w:val="00EF1860"/>
    <w:rsid w:val="00EF1A61"/>
    <w:rsid w:val="00EF310E"/>
    <w:rsid w:val="00EF328A"/>
    <w:rsid w:val="00F03869"/>
    <w:rsid w:val="00F04406"/>
    <w:rsid w:val="00F10E93"/>
    <w:rsid w:val="00F118F9"/>
    <w:rsid w:val="00F12B58"/>
    <w:rsid w:val="00F147D6"/>
    <w:rsid w:val="00F15D74"/>
    <w:rsid w:val="00F20A33"/>
    <w:rsid w:val="00F21ECD"/>
    <w:rsid w:val="00F231E9"/>
    <w:rsid w:val="00F2604C"/>
    <w:rsid w:val="00F27D5D"/>
    <w:rsid w:val="00F31FF2"/>
    <w:rsid w:val="00F33351"/>
    <w:rsid w:val="00F403FD"/>
    <w:rsid w:val="00F44AD4"/>
    <w:rsid w:val="00F50740"/>
    <w:rsid w:val="00F5085F"/>
    <w:rsid w:val="00F508CB"/>
    <w:rsid w:val="00F53655"/>
    <w:rsid w:val="00F5493A"/>
    <w:rsid w:val="00F6105F"/>
    <w:rsid w:val="00F659CF"/>
    <w:rsid w:val="00F6715D"/>
    <w:rsid w:val="00F71C86"/>
    <w:rsid w:val="00F754D8"/>
    <w:rsid w:val="00F8166C"/>
    <w:rsid w:val="00F81A81"/>
    <w:rsid w:val="00F82AD5"/>
    <w:rsid w:val="00F918F9"/>
    <w:rsid w:val="00F93344"/>
    <w:rsid w:val="00F97A11"/>
    <w:rsid w:val="00FA200F"/>
    <w:rsid w:val="00FA5224"/>
    <w:rsid w:val="00FA5624"/>
    <w:rsid w:val="00FB26C9"/>
    <w:rsid w:val="00FB667A"/>
    <w:rsid w:val="00FC1966"/>
    <w:rsid w:val="00FC28BE"/>
    <w:rsid w:val="00FD3D81"/>
    <w:rsid w:val="00FD59E3"/>
    <w:rsid w:val="00FD6074"/>
    <w:rsid w:val="00FD7AD9"/>
    <w:rsid w:val="00FE1323"/>
    <w:rsid w:val="00FE2C78"/>
    <w:rsid w:val="00FE4BB6"/>
    <w:rsid w:val="00FF01DC"/>
    <w:rsid w:val="00FF2592"/>
    <w:rsid w:val="00FF4CCF"/>
    <w:rsid w:val="00FF7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B8E1C"/>
  <w15:chartTrackingRefBased/>
  <w15:docId w15:val="{C86C43DE-1609-4F5F-A8DC-021E98DBD8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53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semiHidden/>
    <w:unhideWhenUsed/>
    <w:rsid w:val="001241C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241C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241CF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A472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72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230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7F99A8-7A8F-481C-8A86-4A107A5BB2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2</TotalTime>
  <Pages>6</Pages>
  <Words>1068</Words>
  <Characters>609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lton murray</dc:creator>
  <cp:keywords/>
  <dc:description/>
  <cp:lastModifiedBy>dalton murray</cp:lastModifiedBy>
  <cp:revision>785</cp:revision>
  <dcterms:created xsi:type="dcterms:W3CDTF">2022-08-27T21:27:00Z</dcterms:created>
  <dcterms:modified xsi:type="dcterms:W3CDTF">2023-04-21T17:54:00Z</dcterms:modified>
</cp:coreProperties>
</file>